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540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575"/>
      </w:tblGrid>
      <w:tr w:rsidRPr="00F250B6" w:rsidR="00F250B6" w:rsidTr="43AB490D" w14:paraId="4B0AE9A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FAC37BE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6F7E32" w14:paraId="2CE33091" w14:textId="185313A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22CAFB87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05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91334A7" w:rsidRDefault="00ED4438" w14:paraId="60201D24" w14:textId="39C5C1F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3AB490D" w:rsidR="018B2CB3">
              <w:rPr>
                <w:rFonts w:eastAsia="Times New Roman" w:cs="Calibri" w:cstheme="minorAscii"/>
                <w:lang w:eastAsia="en-GB"/>
              </w:rPr>
              <w:t>If there are</w:t>
            </w:r>
            <w:r w:rsidRPr="43AB490D" w:rsidR="018B2CB3">
              <w:rPr>
                <w:rFonts w:eastAsia="Times New Roman" w:cs="Calibri" w:cstheme="minorAscii"/>
                <w:lang w:eastAsia="en-GB"/>
              </w:rPr>
              <w:t xml:space="preserve"> </w:t>
            </w:r>
            <w:r w:rsidRPr="43AB490D" w:rsidR="018B2CB3">
              <w:rPr>
                <w:rFonts w:eastAsia="Times New Roman" w:cs="Calibri" w:cstheme="minorAscii"/>
                <w:lang w:eastAsia="en-GB"/>
              </w:rPr>
              <w:t>no questions against profiles on the batch requesting page the question answer popup should not open.</w:t>
            </w:r>
          </w:p>
        </w:tc>
      </w:tr>
      <w:tr w:rsidRPr="00F250B6" w:rsidR="00F250B6" w:rsidTr="43AB490D" w14:paraId="6632E77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7CB1D9D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7CEDBF5B" w:rsidRDefault="002013CE" w14:paraId="4DFF262F" w14:textId="7243CF5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CEDBF5B" w:rsidR="6BF7B209">
              <w:rPr>
                <w:rFonts w:eastAsia="Times New Roman" w:cs="Calibri" w:cstheme="minorAscii"/>
                <w:lang w:eastAsia="en-GB"/>
              </w:rPr>
              <w:t>Usman Ali, 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068B68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5C2E8678" w14:textId="530EAEF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7CEDBF5B" w:rsidR="7D19AA68">
              <w:rPr>
                <w:rFonts w:eastAsia="Times New Roman" w:cs="Calibri" w:cstheme="minorAscii"/>
                <w:lang w:eastAsia="en-GB"/>
              </w:rPr>
              <w:t>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FE9A359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F250B6" w14:paraId="412C93E7" w14:textId="7CE7C0E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43AB490D" w14:paraId="551F6620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59C53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92D71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6DDFA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5299DD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8987C4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CE3598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ED4A7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24E44D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B4D4B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75213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2B782B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43AB490D" w14:paraId="0FC23B68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09DAED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2C488CED" w14:textId="5D9EC0D1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2B7DC0C9">
              <w:rPr>
                <w:rFonts w:eastAsia="Times New Roman" w:cs="Calibri" w:cstheme="minorAscii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532361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E04DABB" w:rsidRDefault="00C14988" w14:paraId="6E8144C9" w14:textId="7902C45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43AB490D" w:rsidR="79DC1676">
              <w:rPr>
                <w:rFonts w:eastAsia="Times New Roman" w:cs="Calibri" w:cstheme="minorAscii"/>
                <w:lang w:eastAsia="en-GB"/>
              </w:rPr>
              <w:t>2</w:t>
            </w:r>
            <w:r w:rsidRPr="43AB490D" w:rsidR="6AC48A60">
              <w:rPr>
                <w:rFonts w:eastAsia="Times New Roman" w:cs="Calibri" w:cstheme="minorAscii"/>
                <w:lang w:eastAsia="en-GB"/>
              </w:rPr>
              <w:t>9</w:t>
            </w:r>
            <w:r w:rsidRPr="43AB490D" w:rsidR="002013CE">
              <w:rPr>
                <w:rFonts w:eastAsia="Times New Roman" w:cs="Calibri" w:cstheme="minorAscii"/>
                <w:lang w:eastAsia="en-GB"/>
              </w:rPr>
              <w:t>-</w:t>
            </w:r>
            <w:r w:rsidRPr="43AB490D" w:rsidR="00C14988">
              <w:rPr>
                <w:rFonts w:eastAsia="Times New Roman" w:cs="Calibri" w:cstheme="minorAscii"/>
                <w:lang w:eastAsia="en-GB"/>
              </w:rPr>
              <w:t>04</w:t>
            </w:r>
            <w:r w:rsidRPr="43AB490D" w:rsidR="002013CE">
              <w:rPr>
                <w:rFonts w:eastAsia="Times New Roman" w:cs="Calibri" w:cstheme="minorAscii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038B94B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2970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Pr="00F250B6" w:rsidR="00F250B6" w:rsidTr="43AB490D" w14:paraId="4A141F42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96DC75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8453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68A16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6A965DC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599237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EF35E1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96D262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B5D1D1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E3249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A2B88C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2ABF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43AB490D" w14:paraId="61F42182" w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0FFF26F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043C6D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B8F12F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AD76C5D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760" w:type="dxa"/>
            <w:gridSpan w:val="5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5651570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Pr="00F250B6" w:rsidR="00F250B6" w:rsidTr="43AB490D" w14:paraId="192DDA96" w14:textId="77777777">
        <w:trPr>
          <w:trHeight w:val="295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DB65E6D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08517283" w14:textId="699C0786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43AB490D" w:rsidR="00F250B6">
              <w:rPr>
                <w:rFonts w:eastAsia="Times New Roman" w:cs="Calibri" w:cstheme="minorAscii"/>
                <w:lang w:eastAsia="en-GB"/>
              </w:rPr>
              <w:t xml:space="preserve">Access </w:t>
            </w:r>
            <w:r w:rsidRPr="43AB490D" w:rsidR="00C14988">
              <w:rPr>
                <w:rFonts w:eastAsia="Times New Roman" w:cs="Calibri" w:cstheme="minorAscii"/>
                <w:lang w:eastAsia="en-GB"/>
              </w:rPr>
              <w:t xml:space="preserve">to </w:t>
            </w:r>
            <w:r w:rsidRPr="43AB490D" w:rsidR="49C89067">
              <w:rPr>
                <w:rFonts w:eastAsia="Times New Roman" w:cs="Calibri" w:cstheme="minorAscii"/>
                <w:lang w:eastAsia="en-GB"/>
              </w:rPr>
              <w:t>OCM</w:t>
            </w:r>
            <w:r w:rsidRPr="43AB490D" w:rsidR="371A3A2C">
              <w:rPr>
                <w:rFonts w:eastAsia="Times New Roman" w:cs="Calibri" w:cstheme="minorAscii"/>
                <w:lang w:eastAsia="en-GB"/>
              </w:rPr>
              <w:t>T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A2C94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B0FAF4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23C35F5B" w14:textId="3FA45F7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3BF614B2">
              <w:rPr>
                <w:rFonts w:eastAsia="Times New Roman" w:cs="Calibri" w:cstheme="minorAscii"/>
                <w:lang w:eastAsia="en-GB"/>
              </w:rPr>
              <w:t xml:space="preserve">Email </w:t>
            </w:r>
            <w:r w:rsidRPr="7CEDBF5B" w:rsidR="40B641D3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7E274B6A">
              <w:rPr>
                <w:rFonts w:eastAsia="Times New Roman" w:cs="Calibri" w:cstheme="minorAscii"/>
                <w:lang w:eastAsia="en-GB"/>
              </w:rPr>
              <w:t>usmanali@ocmsoftware.ie</w:t>
            </w:r>
          </w:p>
        </w:tc>
      </w:tr>
      <w:tr w:rsidRPr="00F250B6" w:rsidR="00F250B6" w:rsidTr="43AB490D" w14:paraId="29E8EC9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F276CA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67F48E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C1CE6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B4CDD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6F7E32" w14:paraId="724A5D44" w14:textId="3C80C5D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4A0380AF">
              <w:rPr>
                <w:rFonts w:eastAsia="Times New Roman" w:cs="Calibri" w:cstheme="minorAscii"/>
                <w:lang w:eastAsia="en-GB"/>
              </w:rPr>
              <w:t xml:space="preserve">Password </w:t>
            </w:r>
            <w:r w:rsidRPr="7CEDBF5B" w:rsidR="725E486D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288E6C6C">
              <w:rPr>
                <w:rFonts w:eastAsia="Times New Roman" w:cs="Calibri" w:cstheme="minorAscii"/>
                <w:lang w:eastAsia="en-GB"/>
              </w:rPr>
              <w:t>usmanali123</w:t>
            </w:r>
          </w:p>
        </w:tc>
      </w:tr>
      <w:tr w:rsidRPr="00F250B6" w:rsidR="00F250B6" w:rsidTr="43AB490D" w14:paraId="78209763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7C8620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D664B5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6602E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C8B3DA0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34C802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43AB490D" w14:paraId="49C676B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55CA92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ED1FE2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90F245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4F1C3BE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9EF3B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43AB490D" w14:paraId="03381A14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DC45E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176045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92437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1332AB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2FA52F9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4DDF8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E85A89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8A2211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EDC66F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866017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C5425B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43AB490D" w14:paraId="7FAB1410" w14:textId="77777777">
        <w:trPr>
          <w:trHeight w:val="810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A4D2C03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="5494A4A5" w:rsidP="43AB490D" w:rsidRDefault="5494A4A5" w14:paraId="3ACFEFF9" w14:textId="1299028D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3AB490D" w:rsidR="5494A4A5">
              <w:rPr>
                <w:rFonts w:eastAsia="Times New Roman" w:cs="Calibri" w:cstheme="minorAscii"/>
                <w:lang w:eastAsia="en-GB"/>
              </w:rPr>
              <w:t>If there are no questions against profiles on the batch requesting page the question answer popup should not open.</w:t>
            </w:r>
          </w:p>
          <w:p w:rsidR="43AB490D" w:rsidP="43AB490D" w:rsidRDefault="43AB490D" w14:paraId="473118EB" w14:textId="282BA59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  <w:p w:rsidRPr="00F250B6" w:rsidR="00F250B6" w:rsidP="3F6D69AF" w:rsidRDefault="00E0251A" w14:paraId="1D9E3228" w14:textId="54EE4BB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8F6E27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25A3F4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B3A570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2A091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43AB490D" w14:paraId="414807AB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612D94E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CB591A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CA238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666BE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EA2CA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36306E76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7B0A79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5BF69F9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1F549AF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BC9403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2B1FD1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43AB490D" w14:paraId="68AA4BFF" w14:textId="77777777">
        <w:trPr>
          <w:trHeight w:val="944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35B0590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5F12201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EB25F26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BF90607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168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B69107C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Pr="00F250B6" w:rsidR="00F250B6" w:rsidTr="43AB490D" w14:paraId="1FE15AD8" w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8D2E8C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43AB490D" w:rsidRDefault="002013CE" w14:paraId="299A4DC6" w14:textId="2D457DB4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3AB490D" w:rsidR="002013CE">
              <w:rPr>
                <w:rFonts w:eastAsia="Times New Roman" w:cs="Calibri" w:cstheme="minorAscii"/>
                <w:lang w:eastAsia="en-GB"/>
              </w:rPr>
              <w:t xml:space="preserve">We </w:t>
            </w:r>
            <w:r w:rsidRPr="43AB490D" w:rsidR="5413A05E">
              <w:rPr>
                <w:rFonts w:eastAsia="Times New Roman" w:cs="Calibri" w:cstheme="minorAscii"/>
                <w:lang w:eastAsia="en-GB"/>
              </w:rPr>
              <w:t xml:space="preserve">have logged in to the </w:t>
            </w:r>
            <w:r w:rsidRPr="43AB490D" w:rsidR="5413A05E">
              <w:rPr>
                <w:rFonts w:eastAsia="Times New Roman" w:cs="Calibri" w:cstheme="minorAscii"/>
                <w:lang w:eastAsia="en-GB"/>
              </w:rPr>
              <w:t>ocm</w:t>
            </w:r>
            <w:r w:rsidRPr="43AB490D" w:rsidR="585ADE7A">
              <w:rPr>
                <w:rFonts w:eastAsia="Times New Roman" w:cs="Calibri" w:cstheme="minorAscii"/>
                <w:lang w:eastAsia="en-GB"/>
              </w:rPr>
              <w:t>test</w:t>
            </w:r>
            <w:r w:rsidRPr="43AB490D" w:rsidR="5413A05E">
              <w:rPr>
                <w:rFonts w:eastAsia="Times New Roman" w:cs="Calibri" w:cstheme="minorAscii"/>
                <w:lang w:eastAsia="en-GB"/>
              </w:rPr>
              <w:t xml:space="preserve"> system and tried to gene</w:t>
            </w:r>
            <w:r w:rsidRPr="43AB490D" w:rsidR="75E2A450">
              <w:rPr>
                <w:rFonts w:eastAsia="Times New Roman" w:cs="Calibri" w:cstheme="minorAscii"/>
                <w:lang w:eastAsia="en-GB"/>
              </w:rPr>
              <w:t xml:space="preserve">rated requests through batch </w:t>
            </w:r>
            <w:r w:rsidRPr="43AB490D" w:rsidR="75E2A450">
              <w:rPr>
                <w:rFonts w:eastAsia="Times New Roman" w:cs="Calibri" w:cstheme="minorAscii"/>
                <w:lang w:eastAsia="en-GB"/>
              </w:rPr>
              <w:t>requesting</w:t>
            </w:r>
            <w:r w:rsidRPr="43AB490D" w:rsidR="54F94A47">
              <w:rPr>
                <w:rFonts w:eastAsia="Times New Roman" w:cs="Calibri" w:cstheme="minorAscii"/>
                <w:lang w:eastAsia="en-GB"/>
              </w:rPr>
              <w:t>.</w:t>
            </w:r>
          </w:p>
          <w:p w:rsidRPr="00F250B6" w:rsidR="00F250B6" w:rsidP="43AB490D" w:rsidRDefault="002013CE" w14:paraId="07DB6BA5" w14:textId="3A79418C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3AB490D" w:rsidR="54F94A47">
              <w:rPr>
                <w:rFonts w:eastAsia="Times New Roman" w:cs="Calibri" w:cstheme="minorAscii"/>
                <w:lang w:eastAsia="en-GB"/>
              </w:rPr>
              <w:t xml:space="preserve">We selected the multiple patients </w:t>
            </w:r>
            <w:r w:rsidRPr="43AB490D" w:rsidR="2F4F6BDC">
              <w:rPr>
                <w:rFonts w:eastAsia="Times New Roman" w:cs="Calibri" w:cstheme="minorAscii"/>
                <w:lang w:eastAsia="en-GB"/>
              </w:rPr>
              <w:t>“Test Caroline</w:t>
            </w:r>
            <w:r w:rsidRPr="43AB490D" w:rsidR="2F4F6BDC">
              <w:rPr>
                <w:rFonts w:eastAsia="Times New Roman" w:cs="Calibri" w:cstheme="minorAscii"/>
                <w:lang w:eastAsia="en-GB"/>
              </w:rPr>
              <w:t>”,</w:t>
            </w:r>
            <w:r w:rsidRPr="43AB490D" w:rsidR="2F4F6BDC">
              <w:rPr>
                <w:rFonts w:eastAsia="Times New Roman" w:cs="Calibri" w:cstheme="minorAscii"/>
                <w:lang w:eastAsia="en-GB"/>
              </w:rPr>
              <w:t xml:space="preserve"> “Test Benjy”.</w:t>
            </w:r>
          </w:p>
          <w:p w:rsidRPr="00F250B6" w:rsidR="00F250B6" w:rsidP="43AB490D" w:rsidRDefault="002013CE" w14:paraId="0D2B8C55" w14:textId="6EBCA309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3AB490D" w:rsidR="2F4F6BDC">
              <w:rPr>
                <w:rFonts w:eastAsia="Times New Roman" w:cs="Calibri" w:cstheme="minorAscii"/>
                <w:lang w:eastAsia="en-GB"/>
              </w:rPr>
              <w:t xml:space="preserve">The profile was CRP. </w:t>
            </w:r>
          </w:p>
          <w:p w:rsidRPr="00F250B6" w:rsidR="00F250B6" w:rsidP="43AB490D" w:rsidRDefault="002013CE" w14:paraId="6E38C72C" w14:textId="78495864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3AB490D" w:rsidR="2F4F6BDC">
              <w:rPr>
                <w:rFonts w:eastAsia="Times New Roman" w:cs="Calibri" w:cstheme="minorAscii"/>
                <w:lang w:eastAsia="en-GB"/>
              </w:rPr>
              <w:t>The request IDs was 50615 and 50616.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43AB490D" w:rsidRDefault="00ED4438" w14:paraId="133DDB9F" w14:textId="70459CC3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3AB490D" w:rsidR="2F4F6BDC">
              <w:rPr>
                <w:rFonts w:eastAsia="Times New Roman" w:cs="Calibri" w:cstheme="minorAscii"/>
                <w:lang w:eastAsia="en-GB"/>
              </w:rPr>
              <w:t>As there are no questions against CRP profile the question answer popup should not be triggered.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43AB490D" w:rsidRDefault="00F250B6" w14:paraId="471F2752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3AB490D" w:rsidR="3214783D">
              <w:rPr>
                <w:rFonts w:eastAsia="Times New Roman" w:cs="Calibri" w:cstheme="minorAscii"/>
                <w:lang w:eastAsia="en-GB"/>
              </w:rPr>
              <w:t>As Expected</w:t>
            </w: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0F250B6" w:rsidP="00F250B6" w:rsidRDefault="00F250B6" w14:paraId="5A5AA24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:rsidRPr="00F250B6" w:rsidR="00C14988" w:rsidP="00F250B6" w:rsidRDefault="00C14988" w14:paraId="11345659" w14:textId="5986757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43AB490D" w:rsidTr="43AB490D" w14:paraId="5DA04BF6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7BB5F29B" w:rsidP="43AB490D" w:rsidRDefault="7BB5F29B" w14:paraId="3F244EF6" w14:textId="32182B85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lang w:eastAsia="en-GB"/>
              </w:rPr>
            </w:pPr>
            <w:r w:rsidRPr="43AB490D" w:rsidR="7BB5F29B">
              <w:rPr>
                <w:rFonts w:eastAsia="Times New Roman" w:cs="Calibri" w:cstheme="minorAsci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57C0D34A" w:rsidP="43AB490D" w:rsidRDefault="57C0D34A" w14:paraId="7B7AD13D" w14:textId="2D457DB4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3AB490D" w:rsidR="57C0D34A">
              <w:rPr>
                <w:rFonts w:eastAsia="Times New Roman" w:cs="Calibri" w:cstheme="minorAscii"/>
                <w:lang w:eastAsia="en-GB"/>
              </w:rPr>
              <w:t>We have logged in to the ocmtest system and tried to generated requests through batch requesting.</w:t>
            </w:r>
          </w:p>
          <w:p w:rsidR="57C0D34A" w:rsidP="43AB490D" w:rsidRDefault="57C0D34A" w14:paraId="003393B5" w14:textId="3FBA1BD3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3AB490D" w:rsidR="57C0D34A">
              <w:rPr>
                <w:rFonts w:eastAsia="Times New Roman" w:cs="Calibri" w:cstheme="minorAscii"/>
                <w:lang w:eastAsia="en-GB"/>
              </w:rPr>
              <w:t xml:space="preserve">We selected the multiple patients “Test </w:t>
            </w:r>
            <w:r w:rsidRPr="43AB490D" w:rsidR="0632E074">
              <w:rPr>
                <w:rFonts w:eastAsia="Times New Roman" w:cs="Calibri" w:cstheme="minorAscii"/>
                <w:lang w:eastAsia="en-GB"/>
              </w:rPr>
              <w:t>Audrey</w:t>
            </w:r>
            <w:r w:rsidRPr="43AB490D" w:rsidR="57C0D34A">
              <w:rPr>
                <w:rFonts w:eastAsia="Times New Roman" w:cs="Calibri" w:cstheme="minorAscii"/>
                <w:lang w:eastAsia="en-GB"/>
              </w:rPr>
              <w:t>”,</w:t>
            </w:r>
            <w:r w:rsidRPr="43AB490D" w:rsidR="57C0D34A">
              <w:rPr>
                <w:rFonts w:eastAsia="Times New Roman" w:cs="Calibri" w:cstheme="minorAscii"/>
                <w:lang w:eastAsia="en-GB"/>
              </w:rPr>
              <w:t xml:space="preserve"> “Test B</w:t>
            </w:r>
            <w:r w:rsidRPr="43AB490D" w:rsidR="72604BDB">
              <w:rPr>
                <w:rFonts w:eastAsia="Times New Roman" w:cs="Calibri" w:cstheme="minorAscii"/>
                <w:lang w:eastAsia="en-GB"/>
              </w:rPr>
              <w:t>ob</w:t>
            </w:r>
            <w:r w:rsidRPr="43AB490D" w:rsidR="57C0D34A">
              <w:rPr>
                <w:rFonts w:eastAsia="Times New Roman" w:cs="Calibri" w:cstheme="minorAscii"/>
                <w:lang w:eastAsia="en-GB"/>
              </w:rPr>
              <w:t>”.</w:t>
            </w:r>
          </w:p>
          <w:p w:rsidR="57C0D34A" w:rsidP="43AB490D" w:rsidRDefault="57C0D34A" w14:paraId="6BFC0E32" w14:textId="07FD12B8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3AB490D" w:rsidR="57C0D34A">
              <w:rPr>
                <w:rFonts w:eastAsia="Times New Roman" w:cs="Calibri" w:cstheme="minorAscii"/>
                <w:lang w:eastAsia="en-GB"/>
              </w:rPr>
              <w:t xml:space="preserve">The profile was </w:t>
            </w:r>
            <w:r w:rsidRPr="43AB490D" w:rsidR="617F7E10">
              <w:rPr>
                <w:rFonts w:eastAsia="Times New Roman" w:cs="Calibri" w:cstheme="minorAscii"/>
                <w:lang w:eastAsia="en-GB"/>
              </w:rPr>
              <w:t>FBC and Coag Screen</w:t>
            </w:r>
            <w:r w:rsidRPr="43AB490D" w:rsidR="57C0D34A">
              <w:rPr>
                <w:rFonts w:eastAsia="Times New Roman" w:cs="Calibri" w:cstheme="minorAscii"/>
                <w:lang w:eastAsia="en-GB"/>
              </w:rPr>
              <w:t xml:space="preserve">. </w:t>
            </w:r>
          </w:p>
          <w:p w:rsidR="57C0D34A" w:rsidP="43AB490D" w:rsidRDefault="57C0D34A" w14:paraId="5170C64D" w14:textId="684E461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3AB490D" w:rsidR="57C0D34A">
              <w:rPr>
                <w:rFonts w:eastAsia="Times New Roman" w:cs="Calibri" w:cstheme="minorAscii"/>
                <w:lang w:eastAsia="en-GB"/>
              </w:rPr>
              <w:t>The request IDs was 5061</w:t>
            </w:r>
            <w:r w:rsidRPr="43AB490D" w:rsidR="2170008A">
              <w:rPr>
                <w:rFonts w:eastAsia="Times New Roman" w:cs="Calibri" w:cstheme="minorAscii"/>
                <w:lang w:eastAsia="en-GB"/>
              </w:rPr>
              <w:t>7</w:t>
            </w:r>
            <w:r w:rsidRPr="43AB490D" w:rsidR="57C0D34A">
              <w:rPr>
                <w:rFonts w:eastAsia="Times New Roman" w:cs="Calibri" w:cstheme="minorAscii"/>
                <w:lang w:eastAsia="en-GB"/>
              </w:rPr>
              <w:t xml:space="preserve"> and 5061</w:t>
            </w:r>
            <w:r w:rsidRPr="43AB490D" w:rsidR="47BF86FB">
              <w:rPr>
                <w:rFonts w:eastAsia="Times New Roman" w:cs="Calibri" w:cstheme="minorAscii"/>
                <w:lang w:eastAsia="en-GB"/>
              </w:rPr>
              <w:t>8</w:t>
            </w:r>
            <w:r w:rsidRPr="43AB490D" w:rsidR="57C0D34A">
              <w:rPr>
                <w:rFonts w:eastAsia="Times New Roman" w:cs="Calibri" w:cstheme="minorAscii"/>
                <w:lang w:eastAsia="en-GB"/>
              </w:rPr>
              <w:t>.</w:t>
            </w:r>
          </w:p>
          <w:p w:rsidR="43AB490D" w:rsidP="43AB490D" w:rsidRDefault="43AB490D" w14:paraId="662A574A" w14:textId="33AE5983">
            <w:pPr>
              <w:pStyle w:val="Normal"/>
              <w:spacing w:line="240" w:lineRule="auto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57C0D34A" w:rsidP="43AB490D" w:rsidRDefault="57C0D34A" w14:paraId="0705EDC8" w14:textId="72B735CD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3AB490D" w:rsidR="57C0D34A">
              <w:rPr>
                <w:rFonts w:eastAsia="Times New Roman" w:cs="Calibri" w:cstheme="minorAscii"/>
                <w:lang w:eastAsia="en-GB"/>
              </w:rPr>
              <w:t xml:space="preserve">As there are questions against </w:t>
            </w:r>
            <w:r w:rsidRPr="43AB490D" w:rsidR="57C0D34A">
              <w:rPr>
                <w:rFonts w:eastAsia="Times New Roman" w:cs="Calibri" w:cstheme="minorAscii"/>
                <w:lang w:eastAsia="en-GB"/>
              </w:rPr>
              <w:t>C</w:t>
            </w:r>
            <w:r w:rsidRPr="43AB490D" w:rsidR="4B26F8F2">
              <w:rPr>
                <w:rFonts w:eastAsia="Times New Roman" w:cs="Calibri" w:cstheme="minorAscii"/>
                <w:lang w:eastAsia="en-GB"/>
              </w:rPr>
              <w:t>oag</w:t>
            </w:r>
            <w:r w:rsidRPr="43AB490D" w:rsidR="4B26F8F2">
              <w:rPr>
                <w:rFonts w:eastAsia="Times New Roman" w:cs="Calibri" w:cstheme="minorAscii"/>
                <w:lang w:eastAsia="en-GB"/>
              </w:rPr>
              <w:t xml:space="preserve"> Screen</w:t>
            </w:r>
            <w:r w:rsidRPr="43AB490D" w:rsidR="55F0D8C0">
              <w:rPr>
                <w:rFonts w:eastAsia="Times New Roman" w:cs="Calibri" w:cstheme="minorAscii"/>
                <w:lang w:eastAsia="en-GB"/>
              </w:rPr>
              <w:t xml:space="preserve">, </w:t>
            </w:r>
            <w:r w:rsidRPr="43AB490D" w:rsidR="57C0D34A">
              <w:rPr>
                <w:rFonts w:eastAsia="Times New Roman" w:cs="Calibri" w:cstheme="minorAscii"/>
                <w:lang w:eastAsia="en-GB"/>
              </w:rPr>
              <w:t>the question answer popup should be triggered.</w:t>
            </w:r>
          </w:p>
          <w:p w:rsidR="43AB490D" w:rsidP="43AB490D" w:rsidRDefault="43AB490D" w14:paraId="41465957" w14:textId="1B236A4D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2D3AC25D" w:rsidP="43AB490D" w:rsidRDefault="2D3AC25D" w14:paraId="343CD843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43AB490D" w:rsidR="2D3AC25D">
              <w:rPr>
                <w:rFonts w:eastAsia="Times New Roman" w:cs="Calibri" w:cstheme="minorAscii"/>
                <w:lang w:eastAsia="en-GB"/>
              </w:rPr>
              <w:t>As Expected</w:t>
            </w:r>
          </w:p>
          <w:p w:rsidR="43AB490D" w:rsidP="43AB490D" w:rsidRDefault="43AB490D" w14:paraId="4BB531C0" w14:textId="4A79E9A6">
            <w:pPr>
              <w:pStyle w:val="Normal"/>
              <w:spacing w:line="240" w:lineRule="auto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2D3AC25D" w:rsidP="43AB490D" w:rsidRDefault="2D3AC25D" w14:paraId="41B0095E" w14:textId="29C654C4">
            <w:pPr>
              <w:pStyle w:val="Normal"/>
              <w:spacing w:line="240" w:lineRule="auto"/>
              <w:rPr>
                <w:rFonts w:eastAsia="Times New Roman" w:cs="Calibri" w:cstheme="minorAscii"/>
                <w:lang w:eastAsia="en-GB"/>
              </w:rPr>
            </w:pPr>
            <w:r w:rsidRPr="43AB490D" w:rsidR="2D3AC25D">
              <w:rPr>
                <w:rFonts w:eastAsia="Times New Roman" w:cs="Calibri" w:cstheme="minorAscii"/>
                <w:lang w:eastAsia="en-GB"/>
              </w:rPr>
              <w:t>Pass</w:t>
            </w:r>
          </w:p>
        </w:tc>
      </w:tr>
    </w:tbl>
    <w:p w:rsidR="7E04DABB" w:rsidP="7E04DABB" w:rsidRDefault="7E04DABB" w14:paraId="0D505A2D" w14:noSpellErr="1" w14:textId="434EE113">
      <w:pPr>
        <w:pStyle w:val="Normal"/>
        <w:rPr>
          <w:rFonts w:cs="Calibri" w:cstheme="minorAscii"/>
        </w:rPr>
      </w:pPr>
    </w:p>
    <w:sectPr w:rsidRPr="00F250B6" w:rsidR="006938D0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4576"/>
    <w:rsid w:val="001F79B8"/>
    <w:rsid w:val="002013CE"/>
    <w:rsid w:val="00393168"/>
    <w:rsid w:val="005A0350"/>
    <w:rsid w:val="006938D0"/>
    <w:rsid w:val="006F7E32"/>
    <w:rsid w:val="008357CF"/>
    <w:rsid w:val="00A24110"/>
    <w:rsid w:val="00A84407"/>
    <w:rsid w:val="00C14988"/>
    <w:rsid w:val="00C307BB"/>
    <w:rsid w:val="00C4618F"/>
    <w:rsid w:val="00DB5811"/>
    <w:rsid w:val="00DC650B"/>
    <w:rsid w:val="00E0251A"/>
    <w:rsid w:val="00ED4438"/>
    <w:rsid w:val="00F250B6"/>
    <w:rsid w:val="0184B7E1"/>
    <w:rsid w:val="018B2CB3"/>
    <w:rsid w:val="03BBC9F3"/>
    <w:rsid w:val="0412F8D3"/>
    <w:rsid w:val="04DA1DA9"/>
    <w:rsid w:val="062216B4"/>
    <w:rsid w:val="0632E074"/>
    <w:rsid w:val="07440FC2"/>
    <w:rsid w:val="07C4E804"/>
    <w:rsid w:val="0892DBED"/>
    <w:rsid w:val="091334A7"/>
    <w:rsid w:val="09EF30FE"/>
    <w:rsid w:val="0B520C36"/>
    <w:rsid w:val="0BA79504"/>
    <w:rsid w:val="0D65697E"/>
    <w:rsid w:val="0F29BE35"/>
    <w:rsid w:val="0FD09D12"/>
    <w:rsid w:val="10809806"/>
    <w:rsid w:val="123D2EE2"/>
    <w:rsid w:val="12B88590"/>
    <w:rsid w:val="13D9DB43"/>
    <w:rsid w:val="14A40E35"/>
    <w:rsid w:val="18B009AB"/>
    <w:rsid w:val="1B23C1B2"/>
    <w:rsid w:val="1B3BE8C7"/>
    <w:rsid w:val="1B72F8B7"/>
    <w:rsid w:val="1BFC95A3"/>
    <w:rsid w:val="1C75E624"/>
    <w:rsid w:val="1CBF9213"/>
    <w:rsid w:val="1DC5220C"/>
    <w:rsid w:val="1F1F4B2F"/>
    <w:rsid w:val="200C27C5"/>
    <w:rsid w:val="21013668"/>
    <w:rsid w:val="210D8EB0"/>
    <w:rsid w:val="21154965"/>
    <w:rsid w:val="21212767"/>
    <w:rsid w:val="2170008A"/>
    <w:rsid w:val="218A7EC3"/>
    <w:rsid w:val="22662CC4"/>
    <w:rsid w:val="22FAC20A"/>
    <w:rsid w:val="23A5D528"/>
    <w:rsid w:val="23FBF484"/>
    <w:rsid w:val="265DEFE6"/>
    <w:rsid w:val="26AFFABD"/>
    <w:rsid w:val="275A374C"/>
    <w:rsid w:val="27AC86DF"/>
    <w:rsid w:val="288E6C6C"/>
    <w:rsid w:val="2AF82713"/>
    <w:rsid w:val="2B7DC0C9"/>
    <w:rsid w:val="2C1FA52F"/>
    <w:rsid w:val="2C4E473E"/>
    <w:rsid w:val="2C93F774"/>
    <w:rsid w:val="2D3AC25D"/>
    <w:rsid w:val="2D70D3B0"/>
    <w:rsid w:val="2E131D43"/>
    <w:rsid w:val="2E24A254"/>
    <w:rsid w:val="2E2FC7D5"/>
    <w:rsid w:val="2F240267"/>
    <w:rsid w:val="2F4F6BDC"/>
    <w:rsid w:val="2FBE8DA4"/>
    <w:rsid w:val="2FCB9836"/>
    <w:rsid w:val="300D4C4A"/>
    <w:rsid w:val="311E55A5"/>
    <w:rsid w:val="3214783D"/>
    <w:rsid w:val="3291728F"/>
    <w:rsid w:val="329BE8AB"/>
    <w:rsid w:val="32CE92A3"/>
    <w:rsid w:val="32EA109B"/>
    <w:rsid w:val="330427D8"/>
    <w:rsid w:val="3347AA51"/>
    <w:rsid w:val="334CE4E7"/>
    <w:rsid w:val="3564B6FE"/>
    <w:rsid w:val="35CF501F"/>
    <w:rsid w:val="35D3896D"/>
    <w:rsid w:val="3659CB1C"/>
    <w:rsid w:val="367F4B13"/>
    <w:rsid w:val="3705BFCB"/>
    <w:rsid w:val="371A3A2C"/>
    <w:rsid w:val="375E2973"/>
    <w:rsid w:val="37B3B827"/>
    <w:rsid w:val="38821217"/>
    <w:rsid w:val="38AFD2BD"/>
    <w:rsid w:val="39FECE62"/>
    <w:rsid w:val="3AAC0F8E"/>
    <w:rsid w:val="3BB40F13"/>
    <w:rsid w:val="3BF614B2"/>
    <w:rsid w:val="3DD1994E"/>
    <w:rsid w:val="3EE9D86B"/>
    <w:rsid w:val="3F6D69AF"/>
    <w:rsid w:val="40B641D3"/>
    <w:rsid w:val="40D08428"/>
    <w:rsid w:val="41912BF2"/>
    <w:rsid w:val="43AB490D"/>
    <w:rsid w:val="43BBC8B7"/>
    <w:rsid w:val="43E399D3"/>
    <w:rsid w:val="444FFA07"/>
    <w:rsid w:val="455C25D0"/>
    <w:rsid w:val="47371A8C"/>
    <w:rsid w:val="47BF86FB"/>
    <w:rsid w:val="48611976"/>
    <w:rsid w:val="48EC1C43"/>
    <w:rsid w:val="49C89067"/>
    <w:rsid w:val="4A0380AF"/>
    <w:rsid w:val="4A319F2B"/>
    <w:rsid w:val="4B26F8F2"/>
    <w:rsid w:val="4B2CE22D"/>
    <w:rsid w:val="4BBA2C38"/>
    <w:rsid w:val="4CE7D4C8"/>
    <w:rsid w:val="4D6209C0"/>
    <w:rsid w:val="4DB5E56E"/>
    <w:rsid w:val="4DDF4AF7"/>
    <w:rsid w:val="4FD955A9"/>
    <w:rsid w:val="51274B60"/>
    <w:rsid w:val="520C0F72"/>
    <w:rsid w:val="52B2BC1A"/>
    <w:rsid w:val="539D5AD8"/>
    <w:rsid w:val="53CA3D00"/>
    <w:rsid w:val="5413A05E"/>
    <w:rsid w:val="5494A4A5"/>
    <w:rsid w:val="54F94A47"/>
    <w:rsid w:val="55F0D8C0"/>
    <w:rsid w:val="57C0D34A"/>
    <w:rsid w:val="580BB6DA"/>
    <w:rsid w:val="585ADE7A"/>
    <w:rsid w:val="5861458E"/>
    <w:rsid w:val="58889B51"/>
    <w:rsid w:val="59058B64"/>
    <w:rsid w:val="59272DDF"/>
    <w:rsid w:val="592F9F7E"/>
    <w:rsid w:val="5B53F73C"/>
    <w:rsid w:val="5B650EAF"/>
    <w:rsid w:val="5BC03C13"/>
    <w:rsid w:val="5BF1D2A5"/>
    <w:rsid w:val="5E75DC7D"/>
    <w:rsid w:val="5EB10CF6"/>
    <w:rsid w:val="5F5CB80E"/>
    <w:rsid w:val="5F9765D2"/>
    <w:rsid w:val="5FCB17FF"/>
    <w:rsid w:val="606C6620"/>
    <w:rsid w:val="61099185"/>
    <w:rsid w:val="61258EE7"/>
    <w:rsid w:val="61323FC4"/>
    <w:rsid w:val="617F7E10"/>
    <w:rsid w:val="62CE1025"/>
    <w:rsid w:val="63C4C233"/>
    <w:rsid w:val="643FE725"/>
    <w:rsid w:val="6561C184"/>
    <w:rsid w:val="65DBB786"/>
    <w:rsid w:val="65F48065"/>
    <w:rsid w:val="66A53C74"/>
    <w:rsid w:val="674FEB0B"/>
    <w:rsid w:val="6779E0EF"/>
    <w:rsid w:val="68039666"/>
    <w:rsid w:val="688AFA72"/>
    <w:rsid w:val="690A3CCD"/>
    <w:rsid w:val="6A0F7221"/>
    <w:rsid w:val="6A8364F0"/>
    <w:rsid w:val="6AA60D2E"/>
    <w:rsid w:val="6AC48A60"/>
    <w:rsid w:val="6ADF2C92"/>
    <w:rsid w:val="6B218092"/>
    <w:rsid w:val="6B374430"/>
    <w:rsid w:val="6B77EC7C"/>
    <w:rsid w:val="6BD10308"/>
    <w:rsid w:val="6BF7B209"/>
    <w:rsid w:val="6C356873"/>
    <w:rsid w:val="6CA9DE6C"/>
    <w:rsid w:val="6E4CCAD4"/>
    <w:rsid w:val="6EE2E344"/>
    <w:rsid w:val="6F0D4542"/>
    <w:rsid w:val="6F6F55A9"/>
    <w:rsid w:val="70A17C5E"/>
    <w:rsid w:val="725E486D"/>
    <w:rsid w:val="72604BDB"/>
    <w:rsid w:val="7445D717"/>
    <w:rsid w:val="7462B053"/>
    <w:rsid w:val="75E2A450"/>
    <w:rsid w:val="76FA1184"/>
    <w:rsid w:val="7767ECF2"/>
    <w:rsid w:val="77959937"/>
    <w:rsid w:val="79C3BAA3"/>
    <w:rsid w:val="79DC1676"/>
    <w:rsid w:val="7A9455BB"/>
    <w:rsid w:val="7BB5F29B"/>
    <w:rsid w:val="7BC50892"/>
    <w:rsid w:val="7BD1D845"/>
    <w:rsid w:val="7C3A2586"/>
    <w:rsid w:val="7C5FEEDF"/>
    <w:rsid w:val="7C690A5A"/>
    <w:rsid w:val="7C79DB5E"/>
    <w:rsid w:val="7CC1C168"/>
    <w:rsid w:val="7CEDBF5B"/>
    <w:rsid w:val="7D19AA68"/>
    <w:rsid w:val="7E04DABB"/>
    <w:rsid w:val="7E0CB0CA"/>
    <w:rsid w:val="7E27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esh Jain</dc:creator>
  <keywords/>
  <dc:description/>
  <lastModifiedBy>FA19-BCS-143</lastModifiedBy>
  <revision>15</revision>
  <dcterms:created xsi:type="dcterms:W3CDTF">2023-04-05T16:12:00.0000000Z</dcterms:created>
  <dcterms:modified xsi:type="dcterms:W3CDTF">2023-04-29T09:53:19.9360821Z</dcterms:modified>
</coreProperties>
</file>